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2E526" w14:textId="04C46150" w:rsidR="00BA77C0" w:rsidRDefault="0004313C" w:rsidP="0004313C">
      <w:pPr>
        <w:jc w:val="center"/>
        <w:rPr>
          <w:b/>
          <w:bCs/>
          <w:sz w:val="28"/>
          <w:szCs w:val="28"/>
        </w:rPr>
      </w:pPr>
      <w:r w:rsidRPr="0004313C">
        <w:rPr>
          <w:b/>
          <w:bCs/>
          <w:sz w:val="28"/>
          <w:szCs w:val="28"/>
        </w:rPr>
        <w:t>Before camp starts</w:t>
      </w:r>
      <w:r w:rsidRPr="0004313C">
        <w:rPr>
          <w:b/>
          <w:bCs/>
          <w:sz w:val="28"/>
          <w:szCs w:val="28"/>
        </w:rPr>
        <w:t xml:space="preserve"> –</w:t>
      </w:r>
      <w:r w:rsidRPr="0004313C">
        <w:rPr>
          <w:b/>
          <w:bCs/>
          <w:sz w:val="28"/>
          <w:szCs w:val="28"/>
        </w:rPr>
        <w:t xml:space="preserve"> </w:t>
      </w:r>
      <w:r w:rsidRPr="0004313C">
        <w:rPr>
          <w:b/>
          <w:bCs/>
          <w:sz w:val="28"/>
          <w:szCs w:val="28"/>
        </w:rPr>
        <w:t>Checklis</w:t>
      </w:r>
      <w:r w:rsidRPr="0004313C">
        <w:rPr>
          <w:b/>
          <w:bCs/>
          <w:sz w:val="28"/>
          <w:szCs w:val="28"/>
        </w:rPr>
        <w:t>t</w:t>
      </w:r>
    </w:p>
    <w:p w14:paraId="3815B622" w14:textId="6ABA8DBB" w:rsidR="0051278F" w:rsidRDefault="0051278F" w:rsidP="0004313C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enue Name: _________________________  Site Manager: _______________________________ Date: 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47"/>
        <w:gridCol w:w="7630"/>
        <w:gridCol w:w="2268"/>
        <w:gridCol w:w="1643"/>
      </w:tblGrid>
      <w:tr w:rsidR="0004313C" w:rsidRPr="0004313C" w14:paraId="1C5BE467" w14:textId="77777777" w:rsidTr="0004313C">
        <w:tc>
          <w:tcPr>
            <w:tcW w:w="3847" w:type="dxa"/>
          </w:tcPr>
          <w:p w14:paraId="0ED34536" w14:textId="2EC05D21" w:rsidR="0004313C" w:rsidRPr="0004313C" w:rsidRDefault="0004313C" w:rsidP="0004313C">
            <w:pPr>
              <w:jc w:val="center"/>
              <w:rPr>
                <w:b/>
                <w:bCs/>
              </w:rPr>
            </w:pPr>
            <w:r w:rsidRPr="0004313C">
              <w:rPr>
                <w:b/>
                <w:bCs/>
              </w:rPr>
              <w:t>Theme</w:t>
            </w:r>
          </w:p>
        </w:tc>
        <w:tc>
          <w:tcPr>
            <w:tcW w:w="7630" w:type="dxa"/>
          </w:tcPr>
          <w:p w14:paraId="5A12D4D3" w14:textId="1A8F26B4" w:rsidR="0004313C" w:rsidRPr="0004313C" w:rsidRDefault="0004313C" w:rsidP="0004313C">
            <w:pPr>
              <w:jc w:val="center"/>
              <w:rPr>
                <w:b/>
                <w:bCs/>
              </w:rPr>
            </w:pPr>
            <w:r w:rsidRPr="0004313C">
              <w:rPr>
                <w:b/>
                <w:bCs/>
              </w:rPr>
              <w:t>Criteria</w:t>
            </w:r>
          </w:p>
        </w:tc>
        <w:tc>
          <w:tcPr>
            <w:tcW w:w="2268" w:type="dxa"/>
          </w:tcPr>
          <w:p w14:paraId="1F7B82F0" w14:textId="50A4DF4B" w:rsidR="0004313C" w:rsidRPr="0004313C" w:rsidRDefault="0004313C" w:rsidP="0004313C">
            <w:pPr>
              <w:jc w:val="center"/>
              <w:rPr>
                <w:b/>
                <w:bCs/>
              </w:rPr>
            </w:pPr>
            <w:r w:rsidRPr="0004313C">
              <w:rPr>
                <w:b/>
                <w:bCs/>
              </w:rPr>
              <w:t>Completed</w:t>
            </w:r>
          </w:p>
        </w:tc>
        <w:tc>
          <w:tcPr>
            <w:tcW w:w="1643" w:type="dxa"/>
          </w:tcPr>
          <w:p w14:paraId="605AF452" w14:textId="5C3809CD" w:rsidR="0004313C" w:rsidRPr="0004313C" w:rsidRDefault="0004313C" w:rsidP="0004313C">
            <w:pPr>
              <w:jc w:val="center"/>
              <w:rPr>
                <w:b/>
                <w:bCs/>
              </w:rPr>
            </w:pPr>
            <w:r w:rsidRPr="0004313C">
              <w:rPr>
                <w:b/>
                <w:bCs/>
              </w:rPr>
              <w:t>Date</w:t>
            </w:r>
          </w:p>
        </w:tc>
      </w:tr>
      <w:tr w:rsidR="0051278F" w:rsidRPr="0004313C" w14:paraId="3F565CF4" w14:textId="77777777" w:rsidTr="0004313C">
        <w:tc>
          <w:tcPr>
            <w:tcW w:w="3847" w:type="dxa"/>
            <w:vMerge w:val="restart"/>
          </w:tcPr>
          <w:p w14:paraId="30BEB168" w14:textId="0951759F" w:rsidR="0051278F" w:rsidRPr="0004313C" w:rsidRDefault="0051278F" w:rsidP="0004313C">
            <w:pPr>
              <w:rPr>
                <w:b/>
                <w:bCs/>
              </w:rPr>
            </w:pPr>
            <w:r>
              <w:rPr>
                <w:b/>
                <w:bCs/>
              </w:rPr>
              <w:t>Venue</w:t>
            </w:r>
          </w:p>
        </w:tc>
        <w:tc>
          <w:tcPr>
            <w:tcW w:w="7630" w:type="dxa"/>
          </w:tcPr>
          <w:p w14:paraId="1EA8A2D9" w14:textId="7EA7D7D5" w:rsidR="0051278F" w:rsidRPr="0004313C" w:rsidRDefault="0051278F" w:rsidP="0004313C">
            <w:pPr>
              <w:rPr>
                <w:b/>
                <w:bCs/>
              </w:rPr>
            </w:pPr>
            <w:r>
              <w:rPr>
                <w:b/>
                <w:bCs/>
              </w:rPr>
              <w:t>Arrange site visit with the liaison officer</w:t>
            </w:r>
          </w:p>
        </w:tc>
        <w:tc>
          <w:tcPr>
            <w:tcW w:w="2268" w:type="dxa"/>
          </w:tcPr>
          <w:p w14:paraId="467C1DEC" w14:textId="77777777" w:rsidR="0051278F" w:rsidRPr="0004313C" w:rsidRDefault="0051278F" w:rsidP="0004313C">
            <w:pPr>
              <w:rPr>
                <w:b/>
                <w:bCs/>
              </w:rPr>
            </w:pPr>
          </w:p>
        </w:tc>
        <w:tc>
          <w:tcPr>
            <w:tcW w:w="1643" w:type="dxa"/>
          </w:tcPr>
          <w:p w14:paraId="2294BE54" w14:textId="77777777" w:rsidR="0051278F" w:rsidRPr="0004313C" w:rsidRDefault="0051278F" w:rsidP="0004313C">
            <w:pPr>
              <w:rPr>
                <w:b/>
                <w:bCs/>
              </w:rPr>
            </w:pPr>
          </w:p>
        </w:tc>
      </w:tr>
      <w:tr w:rsidR="0051278F" w:rsidRPr="0004313C" w14:paraId="43BD5345" w14:textId="77777777" w:rsidTr="0004313C">
        <w:tc>
          <w:tcPr>
            <w:tcW w:w="3847" w:type="dxa"/>
            <w:vMerge/>
          </w:tcPr>
          <w:p w14:paraId="798C9E7B" w14:textId="77777777" w:rsidR="0051278F" w:rsidRDefault="0051278F" w:rsidP="0004313C">
            <w:pPr>
              <w:rPr>
                <w:b/>
                <w:bCs/>
              </w:rPr>
            </w:pPr>
          </w:p>
        </w:tc>
        <w:tc>
          <w:tcPr>
            <w:tcW w:w="7630" w:type="dxa"/>
          </w:tcPr>
          <w:p w14:paraId="6614C07D" w14:textId="5B6FFBF1" w:rsidR="0051278F" w:rsidRDefault="0051278F" w:rsidP="0004313C">
            <w:pPr>
              <w:rPr>
                <w:b/>
                <w:bCs/>
              </w:rPr>
            </w:pPr>
            <w:r>
              <w:rPr>
                <w:b/>
                <w:bCs/>
              </w:rPr>
              <w:t>During the site visit discuss the following:</w:t>
            </w:r>
          </w:p>
          <w:p w14:paraId="08BE9283" w14:textId="77777777" w:rsidR="0051278F" w:rsidRDefault="0051278F" w:rsidP="00D259D7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 w:rsidRPr="00D259D7">
              <w:rPr>
                <w:b/>
                <w:bCs/>
              </w:rPr>
              <w:t>Confirm dates and times</w:t>
            </w:r>
          </w:p>
          <w:p w14:paraId="01C96028" w14:textId="77777777" w:rsidR="0051278F" w:rsidRDefault="0051278F" w:rsidP="00D259D7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Confirm orientation dates</w:t>
            </w:r>
          </w:p>
          <w:p w14:paraId="50B1D071" w14:textId="77777777" w:rsidR="0051278F" w:rsidRDefault="0051278F" w:rsidP="00D259D7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Open and close procedure</w:t>
            </w:r>
          </w:p>
          <w:p w14:paraId="1522B2B3" w14:textId="77777777" w:rsidR="0051278F" w:rsidRDefault="0051278F" w:rsidP="00D259D7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Cleaning procedure</w:t>
            </w:r>
          </w:p>
          <w:p w14:paraId="5626AAB9" w14:textId="6325B3C1" w:rsidR="0051278F" w:rsidRDefault="0051278F" w:rsidP="00D259D7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Fire procedure</w:t>
            </w:r>
          </w:p>
          <w:p w14:paraId="76B78C81" w14:textId="77777777" w:rsidR="0051278F" w:rsidRDefault="0051278F" w:rsidP="00D259D7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Areas of use</w:t>
            </w:r>
          </w:p>
          <w:p w14:paraId="4CBF37E7" w14:textId="77777777" w:rsidR="0051278F" w:rsidRDefault="0051278F" w:rsidP="00D259D7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Equipment and resources</w:t>
            </w:r>
            <w:r>
              <w:rPr>
                <w:b/>
                <w:bCs/>
              </w:rPr>
              <w:t>, equipment storage</w:t>
            </w:r>
          </w:p>
          <w:p w14:paraId="72AE7BC5" w14:textId="77777777" w:rsidR="0051278F" w:rsidRDefault="0051278F" w:rsidP="00D259D7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Out of bound areas</w:t>
            </w:r>
          </w:p>
          <w:p w14:paraId="22A8CDFF" w14:textId="2ACF2C87" w:rsidR="0051278F" w:rsidRPr="00D259D7" w:rsidRDefault="0051278F" w:rsidP="00D259D7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Partnership and timetabling opportunities</w:t>
            </w:r>
          </w:p>
        </w:tc>
        <w:tc>
          <w:tcPr>
            <w:tcW w:w="2268" w:type="dxa"/>
          </w:tcPr>
          <w:p w14:paraId="40F3661C" w14:textId="77777777" w:rsidR="0051278F" w:rsidRPr="0004313C" w:rsidRDefault="0051278F" w:rsidP="0004313C">
            <w:pPr>
              <w:rPr>
                <w:b/>
                <w:bCs/>
              </w:rPr>
            </w:pPr>
          </w:p>
        </w:tc>
        <w:tc>
          <w:tcPr>
            <w:tcW w:w="1643" w:type="dxa"/>
          </w:tcPr>
          <w:p w14:paraId="54A11C08" w14:textId="77777777" w:rsidR="0051278F" w:rsidRPr="0004313C" w:rsidRDefault="0051278F" w:rsidP="0004313C">
            <w:pPr>
              <w:rPr>
                <w:b/>
                <w:bCs/>
              </w:rPr>
            </w:pPr>
          </w:p>
        </w:tc>
      </w:tr>
      <w:tr w:rsidR="0051278F" w:rsidRPr="0004313C" w14:paraId="0FEE34F6" w14:textId="77777777" w:rsidTr="0004313C">
        <w:tc>
          <w:tcPr>
            <w:tcW w:w="3847" w:type="dxa"/>
            <w:vMerge w:val="restart"/>
          </w:tcPr>
          <w:p w14:paraId="263E9CF1" w14:textId="26CE9AA7" w:rsidR="0051278F" w:rsidRDefault="0051278F" w:rsidP="0004313C">
            <w:pPr>
              <w:rPr>
                <w:b/>
                <w:bCs/>
              </w:rPr>
            </w:pPr>
            <w:r>
              <w:rPr>
                <w:b/>
                <w:bCs/>
              </w:rPr>
              <w:t>Staff</w:t>
            </w:r>
          </w:p>
        </w:tc>
        <w:tc>
          <w:tcPr>
            <w:tcW w:w="7630" w:type="dxa"/>
          </w:tcPr>
          <w:p w14:paraId="0A6101C3" w14:textId="7F981F52" w:rsidR="0051278F" w:rsidRDefault="0051278F" w:rsidP="0004313C">
            <w:pPr>
              <w:rPr>
                <w:b/>
                <w:bCs/>
              </w:rPr>
            </w:pPr>
            <w:r>
              <w:rPr>
                <w:b/>
                <w:bCs/>
              </w:rPr>
              <w:t>Staff check-in call</w:t>
            </w:r>
          </w:p>
          <w:p w14:paraId="1DB66976" w14:textId="3A05EDE2" w:rsidR="0051278F" w:rsidRDefault="0051278F" w:rsidP="00D259D7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>
              <w:rPr>
                <w:b/>
                <w:bCs/>
              </w:rPr>
              <w:t>Introduce yourself</w:t>
            </w:r>
          </w:p>
          <w:p w14:paraId="6C8E9035" w14:textId="76CEC9E3" w:rsidR="0051278F" w:rsidRDefault="0051278F" w:rsidP="00D259D7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>
              <w:rPr>
                <w:b/>
                <w:bCs/>
              </w:rPr>
              <w:t>Check start dates and availability</w:t>
            </w:r>
          </w:p>
          <w:p w14:paraId="01410E02" w14:textId="3D044570" w:rsidR="0051278F" w:rsidRDefault="0051278F" w:rsidP="00D259D7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>
              <w:rPr>
                <w:b/>
                <w:bCs/>
              </w:rPr>
              <w:t>Confirm orientation dates and times</w:t>
            </w:r>
          </w:p>
          <w:p w14:paraId="50311D8E" w14:textId="2DA78D7F" w:rsidR="0051278F" w:rsidRDefault="0051278F" w:rsidP="00D259D7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>
              <w:rPr>
                <w:b/>
                <w:bCs/>
              </w:rPr>
              <w:t>Engage them in planning</w:t>
            </w:r>
          </w:p>
          <w:p w14:paraId="4B178305" w14:textId="2F25D9B8" w:rsidR="0051278F" w:rsidRDefault="0051278F" w:rsidP="00D259D7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>
              <w:rPr>
                <w:b/>
                <w:bCs/>
              </w:rPr>
              <w:t>Check skills and qualifications</w:t>
            </w:r>
          </w:p>
        </w:tc>
        <w:tc>
          <w:tcPr>
            <w:tcW w:w="2268" w:type="dxa"/>
          </w:tcPr>
          <w:p w14:paraId="600A3CDE" w14:textId="77777777" w:rsidR="0051278F" w:rsidRPr="0004313C" w:rsidRDefault="0051278F" w:rsidP="0004313C">
            <w:pPr>
              <w:rPr>
                <w:b/>
                <w:bCs/>
              </w:rPr>
            </w:pPr>
          </w:p>
        </w:tc>
        <w:tc>
          <w:tcPr>
            <w:tcW w:w="1643" w:type="dxa"/>
          </w:tcPr>
          <w:p w14:paraId="03CDF9A1" w14:textId="77777777" w:rsidR="0051278F" w:rsidRPr="0004313C" w:rsidRDefault="0051278F" w:rsidP="0004313C">
            <w:pPr>
              <w:rPr>
                <w:b/>
                <w:bCs/>
              </w:rPr>
            </w:pPr>
          </w:p>
        </w:tc>
      </w:tr>
      <w:tr w:rsidR="0051278F" w:rsidRPr="0004313C" w14:paraId="2E462E5A" w14:textId="77777777" w:rsidTr="0004313C">
        <w:tc>
          <w:tcPr>
            <w:tcW w:w="3847" w:type="dxa"/>
            <w:vMerge/>
          </w:tcPr>
          <w:p w14:paraId="79ED59AB" w14:textId="77777777" w:rsidR="0051278F" w:rsidRDefault="0051278F" w:rsidP="0004313C">
            <w:pPr>
              <w:rPr>
                <w:b/>
                <w:bCs/>
              </w:rPr>
            </w:pPr>
          </w:p>
        </w:tc>
        <w:tc>
          <w:tcPr>
            <w:tcW w:w="7630" w:type="dxa"/>
          </w:tcPr>
          <w:p w14:paraId="2195DDB9" w14:textId="59D4C143" w:rsidR="0051278F" w:rsidRDefault="0051278F" w:rsidP="0004313C">
            <w:pPr>
              <w:rPr>
                <w:b/>
                <w:bCs/>
              </w:rPr>
            </w:pPr>
            <w:r>
              <w:rPr>
                <w:b/>
                <w:bCs/>
              </w:rPr>
              <w:t>Staff made aware of roles and responsibilities</w:t>
            </w:r>
          </w:p>
        </w:tc>
        <w:tc>
          <w:tcPr>
            <w:tcW w:w="2268" w:type="dxa"/>
          </w:tcPr>
          <w:p w14:paraId="0D67CB91" w14:textId="77777777" w:rsidR="0051278F" w:rsidRPr="0004313C" w:rsidRDefault="0051278F" w:rsidP="0004313C">
            <w:pPr>
              <w:rPr>
                <w:b/>
                <w:bCs/>
              </w:rPr>
            </w:pPr>
          </w:p>
        </w:tc>
        <w:tc>
          <w:tcPr>
            <w:tcW w:w="1643" w:type="dxa"/>
          </w:tcPr>
          <w:p w14:paraId="61F9267B" w14:textId="77777777" w:rsidR="0051278F" w:rsidRPr="0004313C" w:rsidRDefault="0051278F" w:rsidP="0004313C">
            <w:pPr>
              <w:rPr>
                <w:b/>
                <w:bCs/>
              </w:rPr>
            </w:pPr>
          </w:p>
        </w:tc>
      </w:tr>
      <w:tr w:rsidR="0051278F" w:rsidRPr="0004313C" w14:paraId="76EC4764" w14:textId="77777777" w:rsidTr="0004313C">
        <w:tc>
          <w:tcPr>
            <w:tcW w:w="3847" w:type="dxa"/>
            <w:vMerge/>
          </w:tcPr>
          <w:p w14:paraId="2BE9377F" w14:textId="77777777" w:rsidR="0051278F" w:rsidRDefault="0051278F" w:rsidP="0004313C">
            <w:pPr>
              <w:rPr>
                <w:b/>
                <w:bCs/>
              </w:rPr>
            </w:pPr>
          </w:p>
        </w:tc>
        <w:tc>
          <w:tcPr>
            <w:tcW w:w="7630" w:type="dxa"/>
          </w:tcPr>
          <w:p w14:paraId="2D02D52F" w14:textId="714464D7" w:rsidR="0051278F" w:rsidRDefault="0051278F" w:rsidP="0004313C">
            <w:pPr>
              <w:rPr>
                <w:b/>
                <w:bCs/>
              </w:rPr>
            </w:pPr>
            <w:r>
              <w:rPr>
                <w:b/>
                <w:bCs/>
              </w:rPr>
              <w:t>Staff rota is created</w:t>
            </w:r>
          </w:p>
        </w:tc>
        <w:tc>
          <w:tcPr>
            <w:tcW w:w="2268" w:type="dxa"/>
          </w:tcPr>
          <w:p w14:paraId="60B941F1" w14:textId="77777777" w:rsidR="0051278F" w:rsidRPr="0004313C" w:rsidRDefault="0051278F" w:rsidP="0004313C">
            <w:pPr>
              <w:rPr>
                <w:b/>
                <w:bCs/>
              </w:rPr>
            </w:pPr>
          </w:p>
        </w:tc>
        <w:tc>
          <w:tcPr>
            <w:tcW w:w="1643" w:type="dxa"/>
          </w:tcPr>
          <w:p w14:paraId="3E239A89" w14:textId="77777777" w:rsidR="0051278F" w:rsidRPr="0004313C" w:rsidRDefault="0051278F" w:rsidP="0004313C">
            <w:pPr>
              <w:rPr>
                <w:b/>
                <w:bCs/>
              </w:rPr>
            </w:pPr>
          </w:p>
        </w:tc>
      </w:tr>
      <w:tr w:rsidR="0051278F" w:rsidRPr="0004313C" w14:paraId="69785171" w14:textId="77777777" w:rsidTr="0004313C">
        <w:tc>
          <w:tcPr>
            <w:tcW w:w="3847" w:type="dxa"/>
            <w:vMerge/>
          </w:tcPr>
          <w:p w14:paraId="758A0BD6" w14:textId="77777777" w:rsidR="0051278F" w:rsidRDefault="0051278F" w:rsidP="0004313C">
            <w:pPr>
              <w:rPr>
                <w:b/>
                <w:bCs/>
              </w:rPr>
            </w:pPr>
          </w:p>
        </w:tc>
        <w:tc>
          <w:tcPr>
            <w:tcW w:w="7630" w:type="dxa"/>
          </w:tcPr>
          <w:p w14:paraId="4BF4FBF7" w14:textId="442749A4" w:rsidR="0051278F" w:rsidRDefault="0051278F" w:rsidP="0004313C">
            <w:pPr>
              <w:rPr>
                <w:b/>
                <w:bCs/>
              </w:rPr>
            </w:pPr>
            <w:r>
              <w:rPr>
                <w:b/>
                <w:bCs/>
              </w:rPr>
              <w:t>Notify HQ of any staff who have not replied or cannot work</w:t>
            </w:r>
          </w:p>
        </w:tc>
        <w:tc>
          <w:tcPr>
            <w:tcW w:w="2268" w:type="dxa"/>
          </w:tcPr>
          <w:p w14:paraId="107309E0" w14:textId="77777777" w:rsidR="0051278F" w:rsidRPr="0004313C" w:rsidRDefault="0051278F" w:rsidP="0004313C">
            <w:pPr>
              <w:rPr>
                <w:b/>
                <w:bCs/>
              </w:rPr>
            </w:pPr>
          </w:p>
        </w:tc>
        <w:tc>
          <w:tcPr>
            <w:tcW w:w="1643" w:type="dxa"/>
          </w:tcPr>
          <w:p w14:paraId="284E935E" w14:textId="77777777" w:rsidR="0051278F" w:rsidRPr="0004313C" w:rsidRDefault="0051278F" w:rsidP="0004313C">
            <w:pPr>
              <w:rPr>
                <w:b/>
                <w:bCs/>
              </w:rPr>
            </w:pPr>
          </w:p>
        </w:tc>
      </w:tr>
      <w:tr w:rsidR="0051278F" w:rsidRPr="0004313C" w14:paraId="5FB40AF3" w14:textId="77777777" w:rsidTr="0004313C">
        <w:tc>
          <w:tcPr>
            <w:tcW w:w="3847" w:type="dxa"/>
            <w:vMerge w:val="restart"/>
          </w:tcPr>
          <w:p w14:paraId="5DC299BA" w14:textId="76E9B42E" w:rsidR="0051278F" w:rsidRDefault="0051278F" w:rsidP="0004313C">
            <w:pPr>
              <w:rPr>
                <w:b/>
                <w:bCs/>
              </w:rPr>
            </w:pPr>
            <w:r>
              <w:rPr>
                <w:b/>
                <w:bCs/>
              </w:rPr>
              <w:t>Planning</w:t>
            </w:r>
          </w:p>
        </w:tc>
        <w:tc>
          <w:tcPr>
            <w:tcW w:w="7630" w:type="dxa"/>
          </w:tcPr>
          <w:p w14:paraId="0D9059F4" w14:textId="7B5C681D" w:rsidR="0051278F" w:rsidRDefault="0051278F" w:rsidP="0004313C">
            <w:pPr>
              <w:rPr>
                <w:b/>
                <w:bCs/>
              </w:rPr>
            </w:pPr>
            <w:r>
              <w:rPr>
                <w:b/>
                <w:bCs/>
              </w:rPr>
              <w:t>Engage staff in planning first week timetable, i.e. create ideas board, or host a planning workshop</w:t>
            </w:r>
          </w:p>
        </w:tc>
        <w:tc>
          <w:tcPr>
            <w:tcW w:w="2268" w:type="dxa"/>
          </w:tcPr>
          <w:p w14:paraId="75D78FE6" w14:textId="77777777" w:rsidR="0051278F" w:rsidRPr="0004313C" w:rsidRDefault="0051278F" w:rsidP="0004313C">
            <w:pPr>
              <w:rPr>
                <w:b/>
                <w:bCs/>
              </w:rPr>
            </w:pPr>
          </w:p>
        </w:tc>
        <w:tc>
          <w:tcPr>
            <w:tcW w:w="1643" w:type="dxa"/>
          </w:tcPr>
          <w:p w14:paraId="69B8557A" w14:textId="77777777" w:rsidR="0051278F" w:rsidRPr="0004313C" w:rsidRDefault="0051278F" w:rsidP="0004313C">
            <w:pPr>
              <w:rPr>
                <w:b/>
                <w:bCs/>
              </w:rPr>
            </w:pPr>
          </w:p>
        </w:tc>
      </w:tr>
      <w:tr w:rsidR="0051278F" w:rsidRPr="0004313C" w14:paraId="1D7272B2" w14:textId="77777777" w:rsidTr="0004313C">
        <w:tc>
          <w:tcPr>
            <w:tcW w:w="3847" w:type="dxa"/>
            <w:vMerge/>
          </w:tcPr>
          <w:p w14:paraId="2B70410A" w14:textId="77777777" w:rsidR="0051278F" w:rsidRDefault="0051278F" w:rsidP="0004313C">
            <w:pPr>
              <w:rPr>
                <w:b/>
                <w:bCs/>
              </w:rPr>
            </w:pPr>
          </w:p>
        </w:tc>
        <w:tc>
          <w:tcPr>
            <w:tcW w:w="7630" w:type="dxa"/>
          </w:tcPr>
          <w:p w14:paraId="0C7BE445" w14:textId="39CC5445" w:rsidR="0051278F" w:rsidRDefault="0051278F" w:rsidP="0004313C">
            <w:pPr>
              <w:rPr>
                <w:b/>
                <w:bCs/>
              </w:rPr>
            </w:pPr>
            <w:r>
              <w:rPr>
                <w:b/>
                <w:bCs/>
              </w:rPr>
              <w:t>Develop week 1 timetable and share with staff and venue</w:t>
            </w:r>
          </w:p>
        </w:tc>
        <w:tc>
          <w:tcPr>
            <w:tcW w:w="2268" w:type="dxa"/>
          </w:tcPr>
          <w:p w14:paraId="07F0D10F" w14:textId="77777777" w:rsidR="0051278F" w:rsidRPr="0004313C" w:rsidRDefault="0051278F" w:rsidP="0004313C">
            <w:pPr>
              <w:rPr>
                <w:b/>
                <w:bCs/>
              </w:rPr>
            </w:pPr>
          </w:p>
        </w:tc>
        <w:tc>
          <w:tcPr>
            <w:tcW w:w="1643" w:type="dxa"/>
          </w:tcPr>
          <w:p w14:paraId="3C90E372" w14:textId="77777777" w:rsidR="0051278F" w:rsidRPr="0004313C" w:rsidRDefault="0051278F" w:rsidP="0004313C">
            <w:pPr>
              <w:rPr>
                <w:b/>
                <w:bCs/>
              </w:rPr>
            </w:pPr>
          </w:p>
        </w:tc>
      </w:tr>
      <w:tr w:rsidR="0051278F" w:rsidRPr="0004313C" w14:paraId="4E93F995" w14:textId="77777777" w:rsidTr="0004313C">
        <w:tc>
          <w:tcPr>
            <w:tcW w:w="3847" w:type="dxa"/>
            <w:vMerge/>
          </w:tcPr>
          <w:p w14:paraId="273536AE" w14:textId="77777777" w:rsidR="0051278F" w:rsidRDefault="0051278F" w:rsidP="0004313C">
            <w:pPr>
              <w:rPr>
                <w:b/>
                <w:bCs/>
              </w:rPr>
            </w:pPr>
          </w:p>
        </w:tc>
        <w:tc>
          <w:tcPr>
            <w:tcW w:w="7630" w:type="dxa"/>
          </w:tcPr>
          <w:p w14:paraId="3F7F78D8" w14:textId="28448805" w:rsidR="0051278F" w:rsidRDefault="0051278F" w:rsidP="0004313C">
            <w:pPr>
              <w:rPr>
                <w:b/>
                <w:bCs/>
              </w:rPr>
            </w:pPr>
            <w:r>
              <w:rPr>
                <w:b/>
                <w:bCs/>
              </w:rPr>
              <w:t>Where required additional resources and bought</w:t>
            </w:r>
          </w:p>
        </w:tc>
        <w:tc>
          <w:tcPr>
            <w:tcW w:w="2268" w:type="dxa"/>
          </w:tcPr>
          <w:p w14:paraId="184BC2D3" w14:textId="77777777" w:rsidR="0051278F" w:rsidRPr="0004313C" w:rsidRDefault="0051278F" w:rsidP="0004313C">
            <w:pPr>
              <w:rPr>
                <w:b/>
                <w:bCs/>
              </w:rPr>
            </w:pPr>
          </w:p>
        </w:tc>
        <w:tc>
          <w:tcPr>
            <w:tcW w:w="1643" w:type="dxa"/>
          </w:tcPr>
          <w:p w14:paraId="2D7DCFA7" w14:textId="77777777" w:rsidR="0051278F" w:rsidRPr="0004313C" w:rsidRDefault="0051278F" w:rsidP="0004313C">
            <w:pPr>
              <w:rPr>
                <w:b/>
                <w:bCs/>
              </w:rPr>
            </w:pPr>
          </w:p>
        </w:tc>
      </w:tr>
      <w:tr w:rsidR="00D259D7" w:rsidRPr="0004313C" w14:paraId="1DB5ECB5" w14:textId="77777777" w:rsidTr="0004313C">
        <w:tc>
          <w:tcPr>
            <w:tcW w:w="3847" w:type="dxa"/>
            <w:vMerge w:val="restart"/>
          </w:tcPr>
          <w:p w14:paraId="1B242CF8" w14:textId="76761BD8" w:rsidR="00D259D7" w:rsidRDefault="00D259D7" w:rsidP="0004313C">
            <w:pPr>
              <w:rPr>
                <w:b/>
                <w:bCs/>
              </w:rPr>
            </w:pPr>
            <w:r>
              <w:rPr>
                <w:b/>
                <w:bCs/>
              </w:rPr>
              <w:t>Orientation</w:t>
            </w:r>
          </w:p>
        </w:tc>
        <w:tc>
          <w:tcPr>
            <w:tcW w:w="7630" w:type="dxa"/>
          </w:tcPr>
          <w:p w14:paraId="55DDE5DB" w14:textId="20EFB842" w:rsidR="00D259D7" w:rsidRDefault="00D259D7" w:rsidP="0004313C">
            <w:pPr>
              <w:rPr>
                <w:b/>
                <w:bCs/>
              </w:rPr>
            </w:pPr>
            <w:r>
              <w:rPr>
                <w:b/>
                <w:bCs/>
              </w:rPr>
              <w:t>Email orientation confirmation to staff</w:t>
            </w:r>
          </w:p>
        </w:tc>
        <w:tc>
          <w:tcPr>
            <w:tcW w:w="2268" w:type="dxa"/>
          </w:tcPr>
          <w:p w14:paraId="3CC7F281" w14:textId="77777777" w:rsidR="00D259D7" w:rsidRPr="0004313C" w:rsidRDefault="00D259D7" w:rsidP="0004313C">
            <w:pPr>
              <w:rPr>
                <w:b/>
                <w:bCs/>
              </w:rPr>
            </w:pPr>
          </w:p>
        </w:tc>
        <w:tc>
          <w:tcPr>
            <w:tcW w:w="1643" w:type="dxa"/>
          </w:tcPr>
          <w:p w14:paraId="5DAF0093" w14:textId="77777777" w:rsidR="00D259D7" w:rsidRPr="0004313C" w:rsidRDefault="00D259D7" w:rsidP="0004313C">
            <w:pPr>
              <w:rPr>
                <w:b/>
                <w:bCs/>
              </w:rPr>
            </w:pPr>
          </w:p>
        </w:tc>
      </w:tr>
      <w:tr w:rsidR="00D259D7" w:rsidRPr="0004313C" w14:paraId="1FA8181D" w14:textId="77777777" w:rsidTr="0004313C">
        <w:tc>
          <w:tcPr>
            <w:tcW w:w="3847" w:type="dxa"/>
            <w:vMerge/>
          </w:tcPr>
          <w:p w14:paraId="375D1E37" w14:textId="77777777" w:rsidR="00D259D7" w:rsidRDefault="00D259D7" w:rsidP="0004313C">
            <w:pPr>
              <w:rPr>
                <w:b/>
                <w:bCs/>
              </w:rPr>
            </w:pPr>
          </w:p>
        </w:tc>
        <w:tc>
          <w:tcPr>
            <w:tcW w:w="7630" w:type="dxa"/>
          </w:tcPr>
          <w:p w14:paraId="0A5CE300" w14:textId="5F2019D8" w:rsidR="00D259D7" w:rsidRDefault="00D259D7" w:rsidP="0004313C">
            <w:pPr>
              <w:rPr>
                <w:b/>
                <w:bCs/>
              </w:rPr>
            </w:pPr>
            <w:r>
              <w:rPr>
                <w:b/>
                <w:bCs/>
              </w:rPr>
              <w:t>Create an orientation plan, engage returning staff in planning</w:t>
            </w:r>
          </w:p>
        </w:tc>
        <w:tc>
          <w:tcPr>
            <w:tcW w:w="2268" w:type="dxa"/>
          </w:tcPr>
          <w:p w14:paraId="287D2143" w14:textId="77777777" w:rsidR="00D259D7" w:rsidRPr="0004313C" w:rsidRDefault="00D259D7" w:rsidP="0004313C">
            <w:pPr>
              <w:rPr>
                <w:b/>
                <w:bCs/>
              </w:rPr>
            </w:pPr>
          </w:p>
        </w:tc>
        <w:tc>
          <w:tcPr>
            <w:tcW w:w="1643" w:type="dxa"/>
          </w:tcPr>
          <w:p w14:paraId="6371CBE6" w14:textId="77777777" w:rsidR="00D259D7" w:rsidRPr="0004313C" w:rsidRDefault="00D259D7" w:rsidP="0004313C">
            <w:pPr>
              <w:rPr>
                <w:b/>
                <w:bCs/>
              </w:rPr>
            </w:pPr>
          </w:p>
        </w:tc>
      </w:tr>
      <w:tr w:rsidR="00D259D7" w:rsidRPr="0004313C" w14:paraId="7DB7E70A" w14:textId="77777777" w:rsidTr="0004313C">
        <w:tc>
          <w:tcPr>
            <w:tcW w:w="3847" w:type="dxa"/>
          </w:tcPr>
          <w:p w14:paraId="2BC6B926" w14:textId="6C01482E" w:rsidR="00D259D7" w:rsidRDefault="00D259D7" w:rsidP="0004313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rent </w:t>
            </w:r>
          </w:p>
        </w:tc>
        <w:tc>
          <w:tcPr>
            <w:tcW w:w="7630" w:type="dxa"/>
          </w:tcPr>
          <w:p w14:paraId="01B9A094" w14:textId="2FCDC756" w:rsidR="00D259D7" w:rsidRDefault="00D259D7" w:rsidP="0004313C">
            <w:pPr>
              <w:rPr>
                <w:b/>
                <w:bCs/>
              </w:rPr>
            </w:pPr>
            <w:r>
              <w:rPr>
                <w:b/>
                <w:bCs/>
              </w:rPr>
              <w:t>Email weekly timetable</w:t>
            </w:r>
            <w:r w:rsidR="001A1346">
              <w:rPr>
                <w:b/>
                <w:bCs/>
              </w:rPr>
              <w:t xml:space="preserve"> to parents</w:t>
            </w:r>
            <w:r>
              <w:rPr>
                <w:b/>
                <w:bCs/>
              </w:rPr>
              <w:t xml:space="preserve"> using coordinate app</w:t>
            </w:r>
          </w:p>
        </w:tc>
        <w:tc>
          <w:tcPr>
            <w:tcW w:w="2268" w:type="dxa"/>
          </w:tcPr>
          <w:p w14:paraId="495202F7" w14:textId="77777777" w:rsidR="00D259D7" w:rsidRPr="0004313C" w:rsidRDefault="00D259D7" w:rsidP="0004313C">
            <w:pPr>
              <w:rPr>
                <w:b/>
                <w:bCs/>
              </w:rPr>
            </w:pPr>
          </w:p>
        </w:tc>
        <w:tc>
          <w:tcPr>
            <w:tcW w:w="1643" w:type="dxa"/>
          </w:tcPr>
          <w:p w14:paraId="6A489639" w14:textId="77777777" w:rsidR="00D259D7" w:rsidRPr="0004313C" w:rsidRDefault="00D259D7" w:rsidP="0004313C">
            <w:pPr>
              <w:rPr>
                <w:b/>
                <w:bCs/>
              </w:rPr>
            </w:pPr>
          </w:p>
        </w:tc>
      </w:tr>
    </w:tbl>
    <w:p w14:paraId="0736135A" w14:textId="5AB118D6" w:rsidR="0004313C" w:rsidRDefault="001A1346" w:rsidP="0004313C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446AA3D7" wp14:editId="5712BA5C">
            <wp:simplePos x="0" y="0"/>
            <wp:positionH relativeFrom="margin">
              <wp:align>center</wp:align>
            </wp:positionH>
            <wp:positionV relativeFrom="paragraph">
              <wp:posOffset>326462</wp:posOffset>
            </wp:positionV>
            <wp:extent cx="1426210" cy="781050"/>
            <wp:effectExtent l="0" t="0" r="2540" b="0"/>
            <wp:wrapThrough wrapText="bothSides">
              <wp:wrapPolygon edited="0">
                <wp:start x="3462" y="0"/>
                <wp:lineTo x="0" y="3161"/>
                <wp:lineTo x="0" y="14224"/>
                <wp:lineTo x="289" y="17385"/>
                <wp:lineTo x="3174" y="21073"/>
                <wp:lineTo x="3462" y="21073"/>
                <wp:lineTo x="8078" y="21073"/>
                <wp:lineTo x="8367" y="21073"/>
                <wp:lineTo x="11252" y="16859"/>
                <wp:lineTo x="21350" y="14224"/>
                <wp:lineTo x="21350" y="5795"/>
                <wp:lineTo x="8078" y="0"/>
                <wp:lineTo x="3462" y="0"/>
              </wp:wrapPolygon>
            </wp:wrapThrough>
            <wp:docPr id="1" name="Picture 1" descr="Logo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ic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621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AE759A" w14:textId="785B1E94" w:rsidR="0004313C" w:rsidRPr="0004313C" w:rsidRDefault="0004313C" w:rsidP="0051278F">
      <w:pPr>
        <w:rPr>
          <w:b/>
          <w:bCs/>
          <w:sz w:val="28"/>
          <w:szCs w:val="28"/>
        </w:rPr>
      </w:pPr>
    </w:p>
    <w:sectPr w:rsidR="0004313C" w:rsidRPr="0004313C" w:rsidSect="0004313C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C7357C"/>
    <w:multiLevelType w:val="hybridMultilevel"/>
    <w:tmpl w:val="A6381D86"/>
    <w:lvl w:ilvl="0" w:tplc="31F03E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BF2B06"/>
    <w:multiLevelType w:val="multilevel"/>
    <w:tmpl w:val="5F86F1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72431814">
    <w:abstractNumId w:val="1"/>
  </w:num>
  <w:num w:numId="2" w16cid:durableId="5129139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DAxsTA1MbG0MLRU0lEKTi0uzszPAykwrAUAuQ6nAiwAAAA="/>
  </w:docVars>
  <w:rsids>
    <w:rsidRoot w:val="0004313C"/>
    <w:rsid w:val="0004313C"/>
    <w:rsid w:val="001A1346"/>
    <w:rsid w:val="0051278F"/>
    <w:rsid w:val="00BA77C0"/>
    <w:rsid w:val="00D25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E8AE2"/>
  <w15:chartTrackingRefBased/>
  <w15:docId w15:val="{1310CA74-4018-41BA-ACF1-0B117B349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31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59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96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Coulson</dc:creator>
  <cp:keywords/>
  <dc:description/>
  <cp:lastModifiedBy>Nicholas Coulson</cp:lastModifiedBy>
  <cp:revision>1</cp:revision>
  <dcterms:created xsi:type="dcterms:W3CDTF">2022-05-09T22:54:00Z</dcterms:created>
  <dcterms:modified xsi:type="dcterms:W3CDTF">2022-05-09T23:11:00Z</dcterms:modified>
</cp:coreProperties>
</file>